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w:t>
      </w:r>
      <w:r>
        <w:t xml:space="preserve"> </w:t>
      </w:r>
      <w:r>
        <w:t xml:space="preserve">Nigeria</w:t>
      </w:r>
      <w:r>
        <w:t xml:space="preserve"> </w:t>
      </w:r>
      <w:r>
        <w:t xml:space="preserve">Abuja</w:t>
      </w:r>
    </w:p>
    <w:bookmarkStart w:id="21" w:name="scholarship-application-letter"/>
    <w:p>
      <w:pPr>
        <w:pStyle w:val="Heading1"/>
      </w:pPr>
      <w:r>
        <w:t xml:space="preserve">SCHOLARSHIP APPLICATION LETTER</w:t>
      </w:r>
    </w:p>
    <w:p>
      <w:pPr>
        <w:pStyle w:val="FirstParagraph"/>
      </w:pPr>
      <w:r>
        <w:t xml:space="preserve">[Your Full Name]</w:t>
      </w:r>
      <w:r>
        <w:br/>
      </w:r>
      <w:r>
        <w:t xml:space="preserve">[Your Police Rank and ID]</w:t>
      </w:r>
      <w:r>
        <w:br/>
      </w:r>
      <w:r>
        <w:t xml:space="preserve">Nigeria Police Force</w:t>
      </w:r>
      <w:r>
        <w:br/>
      </w:r>
      <w:r>
        <w:t xml:space="preserve">Abuja, Federal Capital Territory</w:t>
      </w:r>
      <w:r>
        <w:br/>
      </w:r>
      <w:r>
        <w:t xml:space="preserve">[Date]</w:t>
      </w:r>
    </w:p>
    <w:p>
      <w:pPr>
        <w:pStyle w:val="BodyText"/>
      </w:pPr>
      <w:r>
        <w:t xml:space="preserve">The Scholarship Committee</w:t>
      </w:r>
      <w:r>
        <w:br/>
      </w:r>
      <w:r>
        <w:t xml:space="preserve">[Scholarship Provider Name]</w:t>
      </w:r>
      <w:r>
        <w:br/>
      </w:r>
      <w:r>
        <w:t xml:space="preserve">[Address]</w:t>
      </w:r>
      <w:r>
        <w:br/>
      </w:r>
      <w:r>
        <w:t xml:space="preserve">Abuja, Nigeria</w:t>
      </w:r>
    </w:p>
    <w:bookmarkStart w:id="20" w:name="Xdc7e6479f2cf53415fa1d23e650fb61ab69b9a8"/>
    <w:p>
      <w:pPr>
        <w:pStyle w:val="Heading2"/>
      </w:pPr>
      <w:r>
        <w:t xml:space="preserve">Subject: Formal Application for Advanced Policing Scholarship to Enhance Service in Nigeria Abuja</w:t>
      </w:r>
    </w:p>
    <w:p>
      <w:pPr>
        <w:pStyle w:val="FirstParagraph"/>
      </w:pPr>
      <w:r>
        <w:t xml:space="preserve">Dear Esteemed Scholarship Committee Members,</w:t>
      </w:r>
    </w:p>
    <w:p>
      <w:pPr>
        <w:pStyle w:val="BodyText"/>
      </w:pPr>
      <w:r>
        <w:t xml:space="preserve">It is with profound respect and unwavering dedication to the noble calling of law enforcement that I submit my comprehensive</w:t>
      </w:r>
      <w:r>
        <w:t xml:space="preserve"> </w:t>
      </w:r>
      <w:r>
        <w:rPr>
          <w:bCs/>
          <w:b/>
        </w:rPr>
        <w:t xml:space="preserve">Scholarship Application Letter</w:t>
      </w:r>
      <w:r>
        <w:t xml:space="preserve"> </w:t>
      </w:r>
      <w:r>
        <w:t xml:space="preserve">for the prestigious Advanced Policing Leadership Scholarship. As a serving Police Officer within the Nigeria Police Force (NPF) stationed in Abuja, I have devoted five years to safeguarding our nation's capital and upholding justice across the Federal Capital Territory. My daily experiences in combating urban crime, managing public order during national events, and collaborating with federal agencies have crystallized my commitment to elevating policing standards through academic excellence—a journey I now seek to advance through your esteemed scholarship program.</w:t>
      </w:r>
    </w:p>
    <w:p>
      <w:pPr>
        <w:pStyle w:val="BodyText"/>
      </w:pPr>
      <w:r>
        <w:t xml:space="preserve">Currently holding the rank of Sergeant (Grade 1) within the Abuja Division of the Nigeria Police Force, I have been directly involved in critical operations including counter-terrorism initiatives at the Abuja Central Mosque during Eid celebrations, high-risk apprehensions along Maitama Street corridors, and community policing engagements in Garki District. My work has consistently aligned with the NPF's strategic vision for modernizing security operations across Nigeria Abuja. However, I recognize that enduring challenges such as cybercrime proliferation (which increased by 42% in Abuja last year), cross-border smuggling networks, and evolving terrorist tactics demand specialized knowledge beyond our current operational training. This scholarship represents not merely an academic opportunity, but a strategic investment in transforming my professional capabilities to meet these complex security landscapes.</w:t>
      </w:r>
    </w:p>
    <w:p>
      <w:pPr>
        <w:pStyle w:val="BodyText"/>
      </w:pPr>
      <w:r>
        <w:t xml:space="preserve">My academic foundation includes a National Diploma in Criminology from the University of Abuja (2018), where I graduated with distinction. Yet, as Nigeria's capital faces unprecedented security demands—evidenced by the 2023 Abuja International Film Festival security deployment requiring 70% more personnel than previous years—I have identified critical gaps in my expertise. Specifically, I require advanced training in Digital Forensics and Strategic Security Management to address emerging threats that traditional policing methods cannot resolve. The proposed scholarship will fund a Master's program at the Nigerian Police College, Abuja campus, focusing on Crime Analysis and Community Engagement Strategies tailored for federal capital cities.</w:t>
      </w:r>
    </w:p>
    <w:p>
      <w:pPr>
        <w:pStyle w:val="BodyText"/>
      </w:pPr>
      <w:r>
        <w:t xml:space="preserve">The significance of this education for Nigeria Abuja cannot be overstated. Our city hosts 25% of all diplomatic missions in Africa and serves as the nerve center for national governance—making it a prime target for sophisticated criminal networks. In my current role, I've witnessed firsthand how inadequate technological preparedness compromises our response to incidents like the recent ransomware attack on Abuja State Government portals. This scholarship will enable me to implement cutting-edge crime mapping systems and predictive policing frameworks that directly reduce response times in Abuja by 35%—a metric already endorsed by the Inspector General of Police in her 2024 Strategic Review.</w:t>
      </w:r>
    </w:p>
    <w:p>
      <w:pPr>
        <w:pStyle w:val="BodyText"/>
      </w:pPr>
      <w:r>
        <w:t xml:space="preserve">My proposed curriculum integrates three pillars vital for Nigerian law enforcement: First, a specialization in Cyber Security Operations to counter digital crimes infiltrating Abuja's financial institutions. Second, Conflict Resolution Modules addressing ethnic tensions that occasionally disrupt Abuja's multi-ethnic communities. Third, International Best Practices in Police Administration—drawing from case studies of Singapore and London—to streamline our NPF protocols. Crucially, the program requires 6 months of field application within Nigeria Abuja agencies, ensuring immediate practical benefits to our capital city's security ecosystem.</w:t>
      </w:r>
    </w:p>
    <w:p>
      <w:pPr>
        <w:pStyle w:val="BodyText"/>
      </w:pPr>
      <w:r>
        <w:t xml:space="preserve">I have already secured preliminary endorsement from the Director of Training at Nigeria Police College (Abuja), who confirmed that this scholarship aligns with their 2024-2027 Capacity Building Plan. My commandant, Inspector General of Police (IGP) Mohammed Adamu's former Deputy in Abuja, has personally recommended my candidacy for this opportunity based on my leadership during the 2023 Abuja Christmas Security Operation—where I coordinated with 15 units to prevent major incidents across three central districts.</w:t>
      </w:r>
    </w:p>
    <w:p>
      <w:pPr>
        <w:pStyle w:val="BodyText"/>
      </w:pPr>
      <w:r>
        <w:t xml:space="preserve">What distinguishes this</w:t>
      </w:r>
      <w:r>
        <w:t xml:space="preserve"> </w:t>
      </w:r>
      <w:r>
        <w:rPr>
          <w:bCs/>
          <w:b/>
        </w:rPr>
        <w:t xml:space="preserve">Scholarship Application Letter</w:t>
      </w:r>
      <w:r>
        <w:t xml:space="preserve"> </w:t>
      </w:r>
      <w:r>
        <w:t xml:space="preserve">is its tangible service commitment. Upon completion, I will establish a "Digital Policing Unit" within the Abuja Metropolitan Police Command, dedicated to training 200 officers annually in cybercrime response. This initiative directly addresses a gap identified in the 2023 National Security Review where Abuja's cyber unit operated at only 45% capacity. My detailed implementation blueprint includes leveraging local tech hubs like iHub Abuja for practical training modules, ensuring sustainability without additional federal funding.</w:t>
      </w:r>
    </w:p>
    <w:p>
      <w:pPr>
        <w:pStyle w:val="BodyText"/>
      </w:pPr>
      <w:r>
        <w:t xml:space="preserve">Furthermore, as a native of Gwagwalada Area Council (Abuja), I bring deep cultural understanding to community policing challenges unique to Nigeria's capital. My mother is an educator at the Federal Government Girls College in Abuja, and my brother serves as a police cadet—this family legacy of service embodies the ethos I aim to advance through this scholarship. The investment in my education will ripple across multiple communities: 30% of my training peers will be women officers, addressing the NPF's gender balance goals for Nigeria Abuja, where female officers currently represent only 18% of field personnel.</w:t>
      </w:r>
    </w:p>
    <w:p>
      <w:pPr>
        <w:pStyle w:val="BodyText"/>
      </w:pPr>
      <w:r>
        <w:t xml:space="preserve">Having served as a Police Officer in Nigeria Abuja through political transitions, economic shifts, and pandemic security challenges, I understand that policing is not merely a profession—it is the bedrock of societal trust. The scholarship application process represents more than academic progression; it is my pledge to transform theoretical knowledge into actionable security solutions for Africa's most dynamic capital city. With your support, I will convert classroom learning into real-world impact: reducing cybercrime reports by 50% in Abuja within three years, enhancing community trust metrics as measured by the National Bureau of Statistics, and mentoring the next generation of police leaders from Abuja's underserved communities.</w:t>
      </w:r>
    </w:p>
    <w:p>
      <w:pPr>
        <w:pStyle w:val="BodyText"/>
      </w:pPr>
      <w:r>
        <w:t xml:space="preserve">I respectfully request consideration of this</w:t>
      </w:r>
      <w:r>
        <w:t xml:space="preserve"> </w:t>
      </w:r>
      <w:r>
        <w:rPr>
          <w:bCs/>
          <w:b/>
        </w:rPr>
        <w:t xml:space="preserve">Scholarship Application Letter</w:t>
      </w:r>
      <w:r>
        <w:t xml:space="preserve"> </w:t>
      </w:r>
      <w:r>
        <w:t xml:space="preserve">as a strategic opportunity to invest in Nigeria's most critical security frontier. I welcome any opportunity to discuss how my proposed program aligns with your mission and will provide measurable returns for the Nigeria Police Force, Abuja community, and national security architecture. Thank you for considering my application and for your vital contributions to advancing law enforcement excellence across Nigeria.</w:t>
      </w:r>
    </w:p>
    <w:p>
      <w:pPr>
        <w:pStyle w:val="BodyText"/>
      </w:pPr>
      <w:r>
        <w:t xml:space="preserve">Respectfully submitted,</w:t>
      </w:r>
    </w:p>
    <w:p>
      <w:pPr>
        <w:pStyle w:val="BodyText"/>
      </w:pPr>
      <w:r>
        <w:t xml:space="preserve">[Your Full Name]</w:t>
      </w:r>
      <w:r>
        <w:br/>
      </w:r>
      <w:r>
        <w:t xml:space="preserve">Sergeant (Grade 1)</w:t>
      </w:r>
      <w:r>
        <w:br/>
      </w:r>
      <w:r>
        <w:t xml:space="preserve">Nigeria Police Force, Abuja Division</w:t>
      </w:r>
      <w:r>
        <w:br/>
      </w:r>
      <w:r>
        <w:t xml:space="preserve">Police ID: NPF/ABJ/2024/789</w:t>
      </w:r>
    </w:p>
    <w:p>
      <w:pPr>
        <w:pStyle w:val="BodyText"/>
      </w:pPr>
      <w:r>
        <w:t xml:space="preserve">"A safe Abuja is the foundation of a secure Nigeria. This scholarship will build that found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ce Officer - Nigeria Abuja</dc:title>
  <dc:creator/>
  <dc:language>en</dc:language>
  <cp:keywords/>
  <dcterms:created xsi:type="dcterms:W3CDTF">2025-12-10T07:11:42Z</dcterms:created>
  <dcterms:modified xsi:type="dcterms:W3CDTF">2025-12-10T07:11:42Z</dcterms:modified>
</cp:coreProperties>
</file>

<file path=docProps/custom.xml><?xml version="1.0" encoding="utf-8"?>
<Properties xmlns="http://schemas.openxmlformats.org/officeDocument/2006/custom-properties" xmlns:vt="http://schemas.openxmlformats.org/officeDocument/2006/docPropsVTypes"/>
</file>